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A109D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73AC20D6" w14:textId="3B53F624" w:rsidR="00BE0604" w:rsidRDefault="00BE0604" w:rsidP="00B964F9">
      <w:pPr>
        <w:pStyle w:val="NoSpacing"/>
        <w:jc w:val="center"/>
        <w:rPr>
          <w:b/>
        </w:rPr>
      </w:pPr>
      <w:r w:rsidRPr="00BE0604">
        <w:rPr>
          <w:b/>
        </w:rPr>
        <w:t xml:space="preserve">Friday, </w:t>
      </w:r>
      <w:r w:rsidR="002457EB">
        <w:rPr>
          <w:b/>
        </w:rPr>
        <w:t>February 9, 2024</w:t>
      </w:r>
      <w:r w:rsidRPr="00BE0604">
        <w:rPr>
          <w:b/>
        </w:rPr>
        <w:t xml:space="preserve"> </w:t>
      </w:r>
    </w:p>
    <w:p w14:paraId="2D74AEB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705FC825" w14:textId="77777777" w:rsidR="00B964F9" w:rsidRDefault="00B964F9" w:rsidP="003B31F2">
      <w:pPr>
        <w:pStyle w:val="NoSpacing"/>
        <w:jc w:val="center"/>
        <w:rPr>
          <w:b/>
        </w:rPr>
      </w:pPr>
    </w:p>
    <w:p w14:paraId="258E2496" w14:textId="41DCB7A0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bookmarkStart w:id="0" w:name="_Hlk145058098"/>
      <w:r w:rsidR="00811B1A" w:rsidRPr="00811B1A">
        <w:t xml:space="preserve">Friday, </w:t>
      </w:r>
      <w:r w:rsidR="002457EB">
        <w:t xml:space="preserve">February 9, </w:t>
      </w:r>
      <w:proofErr w:type="gramStart"/>
      <w:r w:rsidR="002457EB">
        <w:t>2024</w:t>
      </w:r>
      <w:proofErr w:type="gramEnd"/>
      <w:r w:rsidR="00811B1A">
        <w:t xml:space="preserve"> </w:t>
      </w:r>
      <w:bookmarkEnd w:id="0"/>
      <w:r w:rsidRPr="009C6FDC">
        <w:t xml:space="preserve">online via </w:t>
      </w:r>
      <w:r w:rsidR="003B31F2">
        <w:t>Teams</w:t>
      </w:r>
      <w:r w:rsidR="00B03E03">
        <w:t>.</w:t>
      </w:r>
    </w:p>
    <w:p w14:paraId="591E4CC2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7A738624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3F3A4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52160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ABB433" w14:textId="0A1C23E5" w:rsidR="00274F91" w:rsidRDefault="00274F91" w:rsidP="00274F91">
      <w:pPr>
        <w:pStyle w:val="NoSpacing"/>
      </w:pPr>
      <w:bookmarkStart w:id="1" w:name="_Hlk126924907"/>
      <w:bookmarkStart w:id="2" w:name="_Hlk132207957"/>
      <w:r w:rsidRPr="006967C7">
        <w:rPr>
          <w:b/>
          <w:szCs w:val="18"/>
        </w:rPr>
        <w:t>Members Present</w:t>
      </w:r>
      <w:r>
        <w:rPr>
          <w:b/>
          <w:szCs w:val="18"/>
        </w:rPr>
        <w:t xml:space="preserve"> </w:t>
      </w:r>
      <w:r w:rsidR="00AA6544">
        <w:rPr>
          <w:b/>
          <w:szCs w:val="18"/>
        </w:rPr>
        <w:t>(1</w:t>
      </w:r>
      <w:r w:rsidR="00726076">
        <w:rPr>
          <w:b/>
          <w:szCs w:val="18"/>
        </w:rPr>
        <w:t>9</w:t>
      </w:r>
      <w:r w:rsidR="00AA6544">
        <w:rPr>
          <w:b/>
          <w:szCs w:val="18"/>
        </w:rPr>
        <w:t xml:space="preserve"> voting positions filled as of </w:t>
      </w:r>
      <w:r w:rsidR="002457EB">
        <w:rPr>
          <w:b/>
          <w:szCs w:val="18"/>
        </w:rPr>
        <w:t>2/9/24</w:t>
      </w:r>
      <w:r w:rsidR="00AA6544">
        <w:rPr>
          <w:b/>
          <w:szCs w:val="18"/>
        </w:rPr>
        <w:t>)</w:t>
      </w:r>
    </w:p>
    <w:p w14:paraId="042CCC6B" w14:textId="2CD54B9B" w:rsidR="00001D40" w:rsidRPr="003058D7" w:rsidRDefault="00001D40" w:rsidP="00001D40">
      <w:pPr>
        <w:pStyle w:val="NoSpacing"/>
      </w:pPr>
      <w:r w:rsidRPr="003058D7">
        <w:t>Antoinette Abeyta (Gallup)</w:t>
      </w:r>
    </w:p>
    <w:p w14:paraId="32F5AAD3" w14:textId="0DCD7098" w:rsidR="00DF30A7" w:rsidRDefault="00DF30A7" w:rsidP="00274F91">
      <w:pPr>
        <w:pStyle w:val="NoSpacing"/>
        <w:rPr>
          <w:color w:val="000000" w:themeColor="text1"/>
        </w:rPr>
      </w:pPr>
      <w:r>
        <w:rPr>
          <w:color w:val="000000" w:themeColor="text1"/>
        </w:rPr>
        <w:t>Joe Anderson (Pharmacy)</w:t>
      </w:r>
      <w:r w:rsidR="00992385">
        <w:rPr>
          <w:color w:val="000000" w:themeColor="text1"/>
        </w:rPr>
        <w:t xml:space="preserve"> </w:t>
      </w:r>
    </w:p>
    <w:p w14:paraId="45AAC7B6" w14:textId="3A1AD8A3" w:rsidR="00274F91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Randi Archuleta (Taos)</w:t>
      </w:r>
    </w:p>
    <w:p w14:paraId="43BC7CB7" w14:textId="77777777" w:rsidR="00274F91" w:rsidRDefault="00274F91" w:rsidP="00274F91">
      <w:pPr>
        <w:pStyle w:val="NoSpacing"/>
      </w:pPr>
      <w:r w:rsidRPr="003F59E6">
        <w:t>Robben</w:t>
      </w:r>
      <w:r w:rsidR="00001D40" w:rsidRPr="003F59E6">
        <w:t xml:space="preserve"> Brown</w:t>
      </w:r>
      <w:r w:rsidRPr="003F59E6">
        <w:t>* (SGPC)</w:t>
      </w:r>
    </w:p>
    <w:p w14:paraId="7534E9D4" w14:textId="4B20FCA7" w:rsidR="00992385" w:rsidRPr="003F59E6" w:rsidRDefault="00992385" w:rsidP="00274F91">
      <w:pPr>
        <w:pStyle w:val="NoSpacing"/>
        <w:rPr>
          <w:rFonts w:cs="Arial"/>
          <w:iCs/>
          <w:szCs w:val="18"/>
        </w:rPr>
      </w:pPr>
      <w:r w:rsidRPr="003058D7">
        <w:rPr>
          <w:color w:val="000000" w:themeColor="text1"/>
        </w:rPr>
        <w:t>Nicole Capehart</w:t>
      </w:r>
      <w:r>
        <w:rPr>
          <w:color w:val="000000" w:themeColor="text1"/>
        </w:rPr>
        <w:t xml:space="preserve"> (Anderson)</w:t>
      </w:r>
    </w:p>
    <w:p w14:paraId="7337C14D" w14:textId="0CE120D8" w:rsidR="00DD4268" w:rsidRPr="003058D7" w:rsidRDefault="00DD4268" w:rsidP="00274F91">
      <w:pPr>
        <w:pStyle w:val="NoSpacing"/>
        <w:rPr>
          <w:color w:val="000000" w:themeColor="text1"/>
        </w:rPr>
      </w:pPr>
      <w:r w:rsidRPr="003058D7">
        <w:rPr>
          <w:color w:val="000000" w:themeColor="text1"/>
        </w:rPr>
        <w:t>Kate Cartwri</w:t>
      </w:r>
      <w:r w:rsidR="00C73974" w:rsidRPr="003058D7">
        <w:rPr>
          <w:color w:val="000000" w:themeColor="text1"/>
        </w:rPr>
        <w:t>ght</w:t>
      </w:r>
      <w:r w:rsidR="00437888" w:rsidRPr="003058D7">
        <w:rPr>
          <w:color w:val="000000" w:themeColor="text1"/>
        </w:rPr>
        <w:t xml:space="preserve"> (Arts and Sciences-Hum</w:t>
      </w:r>
      <w:r w:rsidR="000A3BC3" w:rsidRPr="003058D7">
        <w:rPr>
          <w:color w:val="000000" w:themeColor="text1"/>
        </w:rPr>
        <w:t>anities)</w:t>
      </w:r>
    </w:p>
    <w:p w14:paraId="1639FFDD" w14:textId="50C04A8F" w:rsidR="00694BEF" w:rsidRDefault="00694BEF" w:rsidP="00694BEF">
      <w:pPr>
        <w:spacing w:after="0"/>
        <w:rPr>
          <w:color w:val="000000" w:themeColor="text1"/>
        </w:rPr>
      </w:pPr>
      <w:r w:rsidRPr="00155FE9">
        <w:rPr>
          <w:color w:val="000000" w:themeColor="text1"/>
        </w:rPr>
        <w:t>Stephanie Hands* (Advising Manager)</w:t>
      </w:r>
    </w:p>
    <w:p w14:paraId="27B4D9E9" w14:textId="55A05B57" w:rsidR="000958B8" w:rsidRDefault="000958B8" w:rsidP="00665F97">
      <w:pPr>
        <w:pStyle w:val="NoSpacing"/>
        <w:rPr>
          <w:color w:val="000000" w:themeColor="text1"/>
        </w:rPr>
      </w:pPr>
      <w:r>
        <w:rPr>
          <w:color w:val="000000" w:themeColor="text1"/>
        </w:rPr>
        <w:t>Megan Jacobs (Honors)</w:t>
      </w:r>
    </w:p>
    <w:p w14:paraId="37326365" w14:textId="11727E4A" w:rsidR="00F67B79" w:rsidRPr="00F67B79" w:rsidRDefault="00F67B79" w:rsidP="00694BEF">
      <w:pPr>
        <w:spacing w:after="0"/>
      </w:pPr>
      <w:r>
        <w:t xml:space="preserve">Gabe </w:t>
      </w:r>
      <w:proofErr w:type="spellStart"/>
      <w:r>
        <w:t>Pacyniak</w:t>
      </w:r>
      <w:proofErr w:type="spellEnd"/>
      <w:r>
        <w:t xml:space="preserve"> (School of Law)</w:t>
      </w:r>
    </w:p>
    <w:p w14:paraId="4D5CC867" w14:textId="4C469FAF" w:rsidR="00155FE9" w:rsidRPr="00155FE9" w:rsidRDefault="00155FE9" w:rsidP="00274F91">
      <w:pPr>
        <w:pStyle w:val="NoSpacing"/>
      </w:pPr>
      <w:r>
        <w:t>Joseph Poole Jr (Valencia)</w:t>
      </w:r>
    </w:p>
    <w:p w14:paraId="5F88D6A5" w14:textId="77777777" w:rsidR="00274F91" w:rsidRDefault="00274F91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 xml:space="preserve">Michael Raine* (Associate Registrar, attending on behalf of Registrar Sheila </w:t>
      </w:r>
      <w:proofErr w:type="spellStart"/>
      <w:r w:rsidRPr="003F59E6">
        <w:rPr>
          <w:color w:val="000000" w:themeColor="text1"/>
        </w:rPr>
        <w:t>Jurnak</w:t>
      </w:r>
      <w:proofErr w:type="spellEnd"/>
      <w:r w:rsidRPr="003F59E6">
        <w:rPr>
          <w:color w:val="000000" w:themeColor="text1"/>
        </w:rPr>
        <w:t>)</w:t>
      </w:r>
    </w:p>
    <w:p w14:paraId="584FD920" w14:textId="3D117C47" w:rsidR="002B389F" w:rsidRDefault="002B389F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ohn Russell</w:t>
      </w:r>
      <w:r w:rsidR="003B4EF4">
        <w:rPr>
          <w:color w:val="000000" w:themeColor="text1"/>
        </w:rPr>
        <w:t xml:space="preserve"> (College of Engineering)</w:t>
      </w:r>
    </w:p>
    <w:p w14:paraId="62D98356" w14:textId="09E9FAA8" w:rsidR="00155FE9" w:rsidRPr="003F59E6" w:rsidRDefault="00155FE9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ennifer Schneider</w:t>
      </w:r>
      <w:r w:rsidR="00E96689">
        <w:rPr>
          <w:color w:val="000000" w:themeColor="text1"/>
        </w:rPr>
        <w:t xml:space="preserve"> (Nursing)</w:t>
      </w:r>
    </w:p>
    <w:p w14:paraId="69F67E97" w14:textId="77777777" w:rsidR="00AA6544" w:rsidRDefault="00AA6544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Julia So (Arts and Sciences - Social </w:t>
      </w:r>
      <w:r w:rsidR="00A9598D" w:rsidRPr="003F59E6">
        <w:rPr>
          <w:color w:val="000000" w:themeColor="text1"/>
        </w:rPr>
        <w:t>and</w:t>
      </w:r>
      <w:r w:rsidRPr="003F59E6">
        <w:rPr>
          <w:color w:val="000000" w:themeColor="text1"/>
        </w:rPr>
        <w:t xml:space="preserve"> Behavioral Sciences)</w:t>
      </w:r>
    </w:p>
    <w:p w14:paraId="38503132" w14:textId="688100EC" w:rsidR="00665F97" w:rsidRPr="00665F97" w:rsidRDefault="00665F97" w:rsidP="00665F97">
      <w:pPr>
        <w:spacing w:after="0"/>
      </w:pPr>
      <w:r>
        <w:rPr>
          <w:color w:val="000000" w:themeColor="text1"/>
        </w:rPr>
        <w:t>Sue Noell Stone (Public Health)</w:t>
      </w:r>
    </w:p>
    <w:p w14:paraId="47C96901" w14:textId="14A7B199" w:rsidR="00694BEF" w:rsidRPr="003F59E6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Janet Vassilev (Arts and Sciences - Natural Physical Sciences and Math)</w:t>
      </w:r>
    </w:p>
    <w:p w14:paraId="52A5B931" w14:textId="36070CA8" w:rsidR="004B6B0D" w:rsidRDefault="004B6B0D" w:rsidP="00001D40">
      <w:pPr>
        <w:pStyle w:val="NoSpacing"/>
      </w:pPr>
      <w:r w:rsidRPr="003058D7">
        <w:t>Jonathan Wheeler (University Libraries)</w:t>
      </w:r>
    </w:p>
    <w:p w14:paraId="3AC61E75" w14:textId="77777777" w:rsidR="00C81176" w:rsidRDefault="00C81176" w:rsidP="00001D40">
      <w:pPr>
        <w:pStyle w:val="NoSpacing"/>
        <w:rPr>
          <w:color w:val="000000" w:themeColor="text1"/>
        </w:rPr>
      </w:pPr>
    </w:p>
    <w:p w14:paraId="0E6DE32E" w14:textId="5EFBDE11" w:rsidR="00F3243B" w:rsidRPr="00665F97" w:rsidRDefault="00274F91" w:rsidP="00274F91">
      <w:pPr>
        <w:pStyle w:val="NoSpacing"/>
        <w:rPr>
          <w:bCs/>
          <w:szCs w:val="18"/>
        </w:rPr>
      </w:pPr>
      <w:r>
        <w:rPr>
          <w:b/>
          <w:szCs w:val="18"/>
        </w:rPr>
        <w:t>Guests:</w:t>
      </w:r>
      <w:r w:rsidR="009933F6">
        <w:rPr>
          <w:b/>
          <w:szCs w:val="18"/>
        </w:rPr>
        <w:t xml:space="preserve"> </w:t>
      </w:r>
      <w:r w:rsidR="00665F97">
        <w:rPr>
          <w:bCs/>
          <w:szCs w:val="18"/>
        </w:rPr>
        <w:t>None</w:t>
      </w:r>
    </w:p>
    <w:p w14:paraId="42B6B166" w14:textId="77777777" w:rsidR="00C81176" w:rsidRPr="00155FE9" w:rsidRDefault="00C81176" w:rsidP="00274F91">
      <w:pPr>
        <w:pStyle w:val="NoSpacing"/>
      </w:pPr>
    </w:p>
    <w:p w14:paraId="303A016D" w14:textId="77777777" w:rsidR="00A9598D" w:rsidRDefault="00A9598D" w:rsidP="007F7787">
      <w:pPr>
        <w:pStyle w:val="NoSpacing"/>
        <w:rPr>
          <w:b/>
          <w:szCs w:val="18"/>
        </w:rPr>
      </w:pPr>
      <w:r>
        <w:rPr>
          <w:b/>
          <w:szCs w:val="18"/>
        </w:rPr>
        <w:t>Members Excused:</w:t>
      </w:r>
    </w:p>
    <w:p w14:paraId="44523D73" w14:textId="6DD7061D" w:rsidR="00D52030" w:rsidRDefault="00F3243B" w:rsidP="00D52030">
      <w:pPr>
        <w:pStyle w:val="NoSpacing"/>
        <w:rPr>
          <w:color w:val="000000" w:themeColor="text1"/>
        </w:rPr>
      </w:pPr>
      <w:proofErr w:type="spellStart"/>
      <w:r>
        <w:rPr>
          <w:color w:val="000000" w:themeColor="text1"/>
        </w:rPr>
        <w:t>Yiliang</w:t>
      </w:r>
      <w:proofErr w:type="spellEnd"/>
      <w:r>
        <w:rPr>
          <w:color w:val="000000" w:themeColor="text1"/>
        </w:rPr>
        <w:t xml:space="preserve"> Zhu</w:t>
      </w:r>
      <w:r w:rsidR="00D52030">
        <w:rPr>
          <w:color w:val="000000" w:themeColor="text1"/>
        </w:rPr>
        <w:t xml:space="preserve">, </w:t>
      </w:r>
      <w:r w:rsidR="00D52030" w:rsidRPr="003F59E6">
        <w:rPr>
          <w:color w:val="000000" w:themeColor="text1"/>
        </w:rPr>
        <w:t>Min Young Ro</w:t>
      </w:r>
    </w:p>
    <w:p w14:paraId="3C5590EF" w14:textId="220C4390" w:rsidR="00A9598D" w:rsidRDefault="00A9598D" w:rsidP="007F7787">
      <w:pPr>
        <w:pStyle w:val="NoSpacing"/>
        <w:rPr>
          <w:color w:val="000000" w:themeColor="text1"/>
        </w:rPr>
      </w:pPr>
    </w:p>
    <w:p w14:paraId="750F9926" w14:textId="77777777" w:rsidR="00C81176" w:rsidRDefault="00C81176" w:rsidP="007F7787">
      <w:pPr>
        <w:pStyle w:val="NoSpacing"/>
        <w:rPr>
          <w:color w:val="000000" w:themeColor="text1"/>
        </w:rPr>
      </w:pPr>
    </w:p>
    <w:p w14:paraId="2DBF5241" w14:textId="77777777" w:rsidR="00A2256A" w:rsidRDefault="00DF3A05" w:rsidP="007F7787">
      <w:pPr>
        <w:pStyle w:val="NoSpacing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>embers Absent:</w:t>
      </w:r>
    </w:p>
    <w:bookmarkEnd w:id="1"/>
    <w:bookmarkEnd w:id="2"/>
    <w:p w14:paraId="080F6CFF" w14:textId="15CFFE4F" w:rsidR="003058D7" w:rsidRPr="004B6B0D" w:rsidRDefault="003F59E6" w:rsidP="003058D7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ustine Ponce (Dental Hygiene)</w:t>
      </w:r>
    </w:p>
    <w:p w14:paraId="3C7B7893" w14:textId="77777777" w:rsidR="00716731" w:rsidRDefault="00716731" w:rsidP="00716731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2FB3BB2A" w14:textId="024DE260" w:rsidR="00841EA5" w:rsidRDefault="00841EA5" w:rsidP="00716731">
      <w:pPr>
        <w:pStyle w:val="NoSpacing"/>
      </w:pPr>
      <w:r>
        <w:t>Steven Walsh (ASM FI Dept)</w:t>
      </w:r>
    </w:p>
    <w:p w14:paraId="56126F84" w14:textId="77777777" w:rsidR="00C81176" w:rsidRPr="00155FE9" w:rsidRDefault="00C81176" w:rsidP="00155FE9">
      <w:pPr>
        <w:spacing w:after="0"/>
      </w:pPr>
    </w:p>
    <w:p w14:paraId="72F7C9FA" w14:textId="77777777" w:rsidR="00B05012" w:rsidRPr="003B31F2" w:rsidRDefault="00B05012" w:rsidP="00B0501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>
        <w:rPr>
          <w:b/>
          <w:szCs w:val="18"/>
        </w:rPr>
        <w:t>:</w:t>
      </w:r>
    </w:p>
    <w:p w14:paraId="270C72BC" w14:textId="5741FBAC" w:rsidR="00001D40" w:rsidRPr="005649A5" w:rsidRDefault="00B05012" w:rsidP="00001D40">
      <w:pPr>
        <w:pStyle w:val="NoSpacing"/>
        <w:rPr>
          <w:color w:val="000000" w:themeColor="text1"/>
        </w:rPr>
      </w:pPr>
      <w:r w:rsidRPr="00AA6544">
        <w:rPr>
          <w:rStyle w:val="Emphasis"/>
          <w:rFonts w:cs="Arial"/>
          <w:szCs w:val="18"/>
        </w:rPr>
        <w:t>ASUNM</w:t>
      </w:r>
      <w:r w:rsidR="0048563B" w:rsidRPr="00AA6544">
        <w:rPr>
          <w:rStyle w:val="Emphasis"/>
          <w:rFonts w:cs="Arial"/>
          <w:szCs w:val="18"/>
        </w:rPr>
        <w:t xml:space="preserve">, </w:t>
      </w:r>
      <w:r w:rsidR="00AA6544" w:rsidRPr="00AA6544">
        <w:rPr>
          <w:rStyle w:val="Emphasis"/>
          <w:rFonts w:cs="Arial"/>
          <w:szCs w:val="18"/>
        </w:rPr>
        <w:t xml:space="preserve">College </w:t>
      </w:r>
      <w:r w:rsidR="00AA6544" w:rsidRPr="00AA6544">
        <w:rPr>
          <w:rStyle w:val="Emphasis"/>
          <w:rFonts w:cs="Arial"/>
          <w:i w:val="0"/>
          <w:szCs w:val="18"/>
        </w:rPr>
        <w:t xml:space="preserve">of </w:t>
      </w:r>
      <w:r w:rsidR="00001D40" w:rsidRPr="00AA6544">
        <w:rPr>
          <w:i/>
        </w:rPr>
        <w:t>Education and Human Sciences, GPSA</w:t>
      </w:r>
      <w:r w:rsidR="00001D40" w:rsidRPr="00AA6544">
        <w:rPr>
          <w:i/>
          <w:color w:val="000000" w:themeColor="text1"/>
        </w:rPr>
        <w:t xml:space="preserve">, </w:t>
      </w:r>
      <w:r w:rsidR="00AA6544">
        <w:rPr>
          <w:i/>
          <w:color w:val="000000" w:themeColor="text1"/>
        </w:rPr>
        <w:t xml:space="preserve">School of </w:t>
      </w:r>
      <w:r w:rsidR="00001D40" w:rsidRPr="00AA6544">
        <w:rPr>
          <w:i/>
          <w:color w:val="000000" w:themeColor="text1"/>
        </w:rPr>
        <w:t>Architecture and Planning</w:t>
      </w:r>
      <w:r w:rsidR="00AA6544" w:rsidRPr="00AA6544">
        <w:rPr>
          <w:i/>
          <w:color w:val="000000" w:themeColor="text1"/>
        </w:rPr>
        <w:t>, College of Fine Arts</w:t>
      </w:r>
    </w:p>
    <w:p w14:paraId="239A53F7" w14:textId="77777777" w:rsidR="00B05012" w:rsidRDefault="00B05012" w:rsidP="00B05012">
      <w:pPr>
        <w:pStyle w:val="NoSpacing"/>
        <w:rPr>
          <w:rStyle w:val="Emphasis"/>
          <w:rFonts w:cs="Arial"/>
          <w:i w:val="0"/>
          <w:szCs w:val="18"/>
        </w:rPr>
      </w:pPr>
    </w:p>
    <w:p w14:paraId="7293F103" w14:textId="77777777" w:rsidR="00220590" w:rsidRDefault="00220590" w:rsidP="00B05012">
      <w:pPr>
        <w:pStyle w:val="NoSpacing"/>
        <w:rPr>
          <w:rStyle w:val="Emphasis"/>
          <w:rFonts w:cs="Arial"/>
          <w:szCs w:val="18"/>
        </w:rPr>
      </w:pPr>
    </w:p>
    <w:p w14:paraId="688FF81E" w14:textId="41A34C65" w:rsidR="000F1A45" w:rsidRPr="00F3243B" w:rsidRDefault="00B05012" w:rsidP="00F3243B">
      <w:pPr>
        <w:pStyle w:val="NoSpacing"/>
        <w:rPr>
          <w:rFonts w:cs="Arial"/>
          <w:i/>
          <w:iCs/>
          <w:szCs w:val="18"/>
        </w:rPr>
        <w:sectPr w:rsidR="000F1A45" w:rsidRPr="00F3243B" w:rsidSect="0052160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671034">
        <w:rPr>
          <w:rStyle w:val="Emphasis"/>
          <w:rFonts w:cs="Arial"/>
          <w:szCs w:val="18"/>
        </w:rPr>
        <w:t>*Ex-Officio Mem</w:t>
      </w:r>
      <w:r w:rsidR="00EA581D">
        <w:rPr>
          <w:rStyle w:val="Emphasis"/>
          <w:rFonts w:cs="Arial"/>
          <w:szCs w:val="18"/>
        </w:rPr>
        <w:t>ber</w:t>
      </w:r>
    </w:p>
    <w:p w14:paraId="188D1147" w14:textId="77777777" w:rsidR="00F3243B" w:rsidRPr="00F3243B" w:rsidRDefault="00F3243B" w:rsidP="00A8335D">
      <w:pPr>
        <w:pStyle w:val="NoSpacing"/>
        <w:pBdr>
          <w:bottom w:val="single" w:sz="12" w:space="1" w:color="auto"/>
        </w:pBdr>
      </w:pPr>
    </w:p>
    <w:p w14:paraId="708D9E79" w14:textId="4F6A741C" w:rsidR="00154F00" w:rsidRPr="002F21A3" w:rsidRDefault="00370FF3" w:rsidP="00937357">
      <w:pPr>
        <w:pStyle w:val="NoSpacing"/>
        <w:spacing w:before="120"/>
      </w:pPr>
      <w:r w:rsidRPr="002F21A3">
        <w:t xml:space="preserve">Approval of the agenda for </w:t>
      </w:r>
      <w:r w:rsidR="00784729">
        <w:t>Friday</w:t>
      </w:r>
      <w:r w:rsidR="00F3243B">
        <w:t xml:space="preserve">, </w:t>
      </w:r>
      <w:r w:rsidR="002457EB">
        <w:t>February 9, 2024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77B6118F" w14:textId="73EAF42C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Approval of meeting minutes from </w:t>
      </w:r>
      <w:r w:rsidR="002457EB">
        <w:rPr>
          <w:rFonts w:ascii="Roboto" w:eastAsia="Times New Roman" w:hAnsi="Roboto" w:cs="Times New Roman"/>
          <w:b/>
          <w:color w:val="666666"/>
          <w:sz w:val="21"/>
          <w:szCs w:val="21"/>
        </w:rPr>
        <w:t>December 8, 2023</w:t>
      </w:r>
    </w:p>
    <w:p w14:paraId="2B37EF9B" w14:textId="5FCD72AE" w:rsidR="007F2F6C" w:rsidRPr="00CB1F02" w:rsidRDefault="007F2F6C" w:rsidP="00CB1F02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Agenda</w:t>
      </w:r>
    </w:p>
    <w:p w14:paraId="606A023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31D4450D" w14:textId="6817A853" w:rsidR="00937357" w:rsidRPr="003139C8" w:rsidRDefault="003820DA" w:rsidP="0093735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tbl>
      <w:tblPr>
        <w:tblW w:w="3300" w:type="dxa"/>
        <w:tblLook w:val="04A0" w:firstRow="1" w:lastRow="0" w:firstColumn="1" w:lastColumn="0" w:noHBand="0" w:noVBand="1"/>
      </w:tblPr>
      <w:tblGrid>
        <w:gridCol w:w="3300"/>
      </w:tblGrid>
      <w:tr w:rsidR="003139C8" w:rsidRPr="003139C8" w14:paraId="724E0B64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051E" w14:textId="4F9F3567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6" w:anchor="/courses/view/650c7c251e2f32706a7ee112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C 2000</w:t>
              </w:r>
            </w:hyperlink>
            <w:r w:rsidR="004B6B0D">
              <w:rPr>
                <w:rFonts w:ascii="Calibri" w:eastAsia="Times New Roman" w:hAnsi="Calibri" w:cs="Calibri"/>
                <w:color w:val="0563C1"/>
                <w:u w:val="single"/>
              </w:rPr>
              <w:t xml:space="preserve">  </w:t>
            </w:r>
            <w:r w:rsidR="006F5332">
              <w:rPr>
                <w:rFonts w:ascii="Calibri" w:eastAsia="Times New Roman" w:hAnsi="Calibri" w:cs="Calibri"/>
              </w:rPr>
              <w:t>Cond Approve</w:t>
            </w:r>
          </w:p>
        </w:tc>
      </w:tr>
      <w:tr w:rsidR="003139C8" w:rsidRPr="003139C8" w14:paraId="29A155A0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7DDB6" w14:textId="0F519C71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7" w:anchor="/courses/view/650c86c88563a845e606426a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C 400</w:t>
              </w:r>
            </w:hyperlink>
            <w:r w:rsidR="006F5332">
              <w:rPr>
                <w:rFonts w:ascii="Calibri" w:eastAsia="Times New Roman" w:hAnsi="Calibri" w:cs="Calibri"/>
              </w:rPr>
              <w:t xml:space="preserve"> Cond Approve</w:t>
            </w:r>
          </w:p>
        </w:tc>
      </w:tr>
      <w:tr w:rsidR="003139C8" w:rsidRPr="003139C8" w14:paraId="24E11E73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EB20B" w14:textId="117A9469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anchor="/courses/view/653010cfbcb6c60c64e9811c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L 555</w:t>
              </w:r>
            </w:hyperlink>
            <w:r w:rsidR="00765B52" w:rsidRPr="00782BDC">
              <w:rPr>
                <w:rFonts w:ascii="Calibri" w:eastAsia="Times New Roman" w:hAnsi="Calibri" w:cs="Calibri"/>
              </w:rPr>
              <w:t xml:space="preserve"> Delete</w:t>
            </w:r>
          </w:p>
        </w:tc>
      </w:tr>
      <w:tr w:rsidR="003139C8" w:rsidRPr="003139C8" w14:paraId="715C8484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9DC12" w14:textId="671702DB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9" w:anchor="/courses/view/652d787aca78064a337f13e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L 550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Delete</w:t>
            </w:r>
          </w:p>
        </w:tc>
      </w:tr>
      <w:tr w:rsidR="003139C8" w:rsidRPr="003139C8" w14:paraId="1A3F9045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9E0A" w14:textId="4F1BFF7C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0" w:anchor="/courses/view/64ff9b0c8d7ed0e66317c4a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MM 2222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3139C8" w:rsidRPr="003139C8" w14:paraId="593CA0C2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E681B" w14:textId="4EE6E399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1" w:anchor="/courses/view/65315d335987ab1a50eb6113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1411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Tabled</w:t>
            </w:r>
          </w:p>
        </w:tc>
      </w:tr>
      <w:tr w:rsidR="003139C8" w:rsidRPr="003139C8" w14:paraId="68374D03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2139" w14:textId="74FD62B1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2" w:anchor="/courses/view/6536af8c4bfd8fc25cff9e88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1412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086B29C2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6CF8" w14:textId="5CD4BE61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3" w:anchor="/courses/view/6536b3d7646e966c2162fa0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301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Tabled</w:t>
            </w:r>
          </w:p>
        </w:tc>
      </w:tr>
      <w:tr w:rsidR="003139C8" w:rsidRPr="003139C8" w14:paraId="7D23C2E3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ABC8" w14:textId="39549DD4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4" w:anchor="/courses/view/6536b5654bfd8f812dff9ee3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302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5A03A498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773F" w14:textId="358BCC9F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5" w:anchor="/courses/view/6536b875646e961ce462fa4e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403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7D6B48DD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4CF5" w14:textId="5EDCDB19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6" w:anchor="/courses/view/6536bcd4992d4121c31dec52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404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371CED94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73BC7" w14:textId="44247C5E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7" w:anchor="/courses/view/653bee27bf66b44c5a306978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OILS 563</w:t>
              </w:r>
            </w:hyperlink>
            <w:r w:rsidR="00AC3343">
              <w:rPr>
                <w:rFonts w:ascii="Calibri" w:eastAsia="Times New Roman" w:hAnsi="Calibri" w:cs="Calibri"/>
              </w:rPr>
              <w:t xml:space="preserve"> </w:t>
            </w:r>
            <w:r w:rsidR="00E35E77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19D9770C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307A7" w14:textId="68D4BD00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8" w:anchor="/courses/view/653be6a38bc91a45c92bba8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OILS 562</w:t>
              </w:r>
            </w:hyperlink>
            <w:r w:rsidR="00AC3343">
              <w:rPr>
                <w:rFonts w:ascii="Calibri" w:eastAsia="Times New Roman" w:hAnsi="Calibri" w:cs="Calibri"/>
              </w:rPr>
              <w:t xml:space="preserve"> </w:t>
            </w:r>
            <w:r w:rsidR="00E35E77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3C4582FA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8D80F" w14:textId="1E86D28E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9" w:anchor="/courses/view/64f9f0d8b8d2a76511aef0a8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PHYS 575</w:t>
              </w:r>
            </w:hyperlink>
            <w:r w:rsidR="00E35E77">
              <w:rPr>
                <w:rFonts w:ascii="Calibri" w:eastAsia="Times New Roman" w:hAnsi="Calibri" w:cs="Calibri"/>
              </w:rPr>
              <w:t xml:space="preserve"> Approve</w:t>
            </w:r>
          </w:p>
        </w:tc>
      </w:tr>
      <w:tr w:rsidR="003139C8" w:rsidRPr="003139C8" w14:paraId="166440DD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E8E41" w14:textId="3FBCE0EA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0" w:anchor="/courses/view/65394f0e6685362fbe99639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SOCI 524</w:t>
              </w:r>
            </w:hyperlink>
            <w:r w:rsidR="005F42F5">
              <w:rPr>
                <w:rFonts w:ascii="Calibri" w:eastAsia="Times New Roman" w:hAnsi="Calibri" w:cs="Calibri"/>
              </w:rPr>
              <w:t xml:space="preserve"> Cond Approve</w:t>
            </w:r>
          </w:p>
        </w:tc>
      </w:tr>
      <w:tr w:rsidR="003139C8" w:rsidRPr="003139C8" w14:paraId="1ED402A3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0B52" w14:textId="49E78C6F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1" w:anchor="/courses/view/6536cecc648b921bdd325f5a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UHON 350</w:t>
              </w:r>
            </w:hyperlink>
            <w:r w:rsidR="005F42F5">
              <w:rPr>
                <w:rFonts w:ascii="Calibri" w:eastAsia="Times New Roman" w:hAnsi="Calibri" w:cs="Calibri"/>
              </w:rPr>
              <w:t xml:space="preserve"> Approve</w:t>
            </w:r>
          </w:p>
        </w:tc>
      </w:tr>
      <w:tr w:rsidR="003139C8" w:rsidRPr="003139C8" w14:paraId="33A0FAF9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E362" w14:textId="43400A95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2" w:anchor="/courses/view/6331f798e3214d640509878c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UHON 351</w:t>
              </w:r>
            </w:hyperlink>
            <w:r w:rsidR="005F42F5">
              <w:rPr>
                <w:rFonts w:ascii="Calibri" w:eastAsia="Times New Roman" w:hAnsi="Calibri" w:cs="Calibri"/>
              </w:rPr>
              <w:t xml:space="preserve"> Approve</w:t>
            </w:r>
          </w:p>
        </w:tc>
      </w:tr>
      <w:tr w:rsidR="003139C8" w:rsidRPr="003139C8" w14:paraId="53CC2094" w14:textId="77777777" w:rsidTr="003139C8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8EA2A" w14:textId="51FE48B1" w:rsidR="003139C8" w:rsidRPr="003139C8" w:rsidRDefault="00C14F99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3" w:anchor="/courses/view/65381660646e965a4a63104e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PADM 2110</w:t>
              </w:r>
            </w:hyperlink>
            <w:r w:rsidR="005F42F5">
              <w:rPr>
                <w:rFonts w:ascii="Calibri" w:eastAsia="Times New Roman" w:hAnsi="Calibri" w:cs="Calibri"/>
              </w:rPr>
              <w:t xml:space="preserve"> Cond Approve</w:t>
            </w:r>
          </w:p>
        </w:tc>
      </w:tr>
    </w:tbl>
    <w:p w14:paraId="6EA174E8" w14:textId="77777777" w:rsidR="003139C8" w:rsidRPr="007F2F6C" w:rsidRDefault="003139C8" w:rsidP="005F42F5">
      <w:pPr>
        <w:pStyle w:val="NoSpacing"/>
        <w:rPr>
          <w:rFonts w:ascii="Calibri" w:eastAsia="Times New Roman" w:hAnsi="Calibri" w:cs="Calibri"/>
          <w:b/>
          <w:bCs/>
          <w:color w:val="000000"/>
        </w:rPr>
      </w:pPr>
    </w:p>
    <w:p w14:paraId="5F7B90F5" w14:textId="77777777" w:rsidR="007F2F6C" w:rsidRPr="00937357" w:rsidRDefault="007F2F6C" w:rsidP="007F2F6C">
      <w:pPr>
        <w:pStyle w:val="NoSpacing"/>
        <w:ind w:left="1530"/>
        <w:rPr>
          <w:rFonts w:ascii="Calibri" w:eastAsia="Times New Roman" w:hAnsi="Calibri" w:cs="Calibri"/>
          <w:b/>
          <w:bCs/>
          <w:color w:val="000000"/>
        </w:rPr>
      </w:pPr>
    </w:p>
    <w:p w14:paraId="2883AE02" w14:textId="2F6B4428" w:rsidR="00BE0604" w:rsidRPr="007F2F6C" w:rsidRDefault="003820DA" w:rsidP="00BE0604">
      <w:pPr>
        <w:pStyle w:val="NoSpacing"/>
        <w:numPr>
          <w:ilvl w:val="1"/>
          <w:numId w:val="1"/>
        </w:numPr>
      </w:pPr>
      <w:r w:rsidRPr="00BE0604">
        <w:rPr>
          <w:b/>
        </w:rPr>
        <w:t>Program</w:t>
      </w:r>
      <w:r w:rsidR="002B6BCF" w:rsidRPr="00BE0604">
        <w:rPr>
          <w:b/>
        </w:rPr>
        <w:t>,</w:t>
      </w:r>
      <w:r w:rsidRPr="00BE0604">
        <w:rPr>
          <w:b/>
        </w:rPr>
        <w:t xml:space="preserve"> Concentration</w:t>
      </w:r>
      <w:r w:rsidR="002B6BCF" w:rsidRPr="00BE0604">
        <w:rPr>
          <w:b/>
        </w:rPr>
        <w:t>, and Other</w:t>
      </w:r>
      <w:r w:rsidRPr="00BE0604">
        <w:rPr>
          <w:b/>
        </w:rPr>
        <w:t xml:space="preserve"> Forms</w:t>
      </w:r>
    </w:p>
    <w:tbl>
      <w:tblPr>
        <w:tblW w:w="8021" w:type="dxa"/>
        <w:tblLook w:val="04A0" w:firstRow="1" w:lastRow="0" w:firstColumn="1" w:lastColumn="0" w:noHBand="0" w:noVBand="1"/>
      </w:tblPr>
      <w:tblGrid>
        <w:gridCol w:w="8021"/>
      </w:tblGrid>
      <w:tr w:rsidR="005F42F5" w:rsidRPr="003139C8" w14:paraId="2B17374B" w14:textId="77777777" w:rsidTr="00065DAE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2A76AA" w14:textId="3CF7C385" w:rsidR="005F42F5" w:rsidRPr="0044397A" w:rsidRDefault="00C14F99" w:rsidP="005F42F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4" w:anchor="/programs/view/6581c9beffdaf56d575316a2" w:history="1">
              <w:r w:rsidR="005F42F5" w:rsidRPr="00227297">
                <w:rPr>
                  <w:rFonts w:ascii="Calibri" w:eastAsia="Times New Roman" w:hAnsi="Calibri" w:cs="Calibri"/>
                  <w:color w:val="0563C1"/>
                  <w:u w:val="single"/>
                </w:rPr>
                <w:t>GEN ED 24-25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AC3343" w:rsidRPr="003139C8" w14:paraId="6874A34C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7DA0B" w14:textId="56ACD84A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5" w:anchor="/programs/view/650c78041e2f3264f07edf9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BA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Chem</w:t>
              </w:r>
              <w:proofErr w:type="spellEnd"/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AC3343" w:rsidRPr="003139C8" w14:paraId="5006904F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9F2F" w14:textId="34AD1654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6" w:anchor="/programs/view/653974824bfd8f7268ffc293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BS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ioChem</w:t>
              </w:r>
              <w:proofErr w:type="spellEnd"/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>
              <w:rPr>
                <w:rFonts w:ascii="Calibri" w:eastAsia="Times New Roman" w:hAnsi="Calibri" w:cs="Calibri"/>
              </w:rPr>
              <w:t>Approved</w:t>
            </w:r>
          </w:p>
        </w:tc>
      </w:tr>
      <w:tr w:rsidR="00AC3343" w:rsidRPr="003139C8" w14:paraId="6D0C014A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6FD5" w14:textId="097F5680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7" w:anchor="/programs/view/651d7dd306a6b20d6a1108da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A Econ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3BD2564D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5598" w14:textId="52B10AF9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8" w:anchor="/programs/view/64f7769c60b7039812dea50d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A Geog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7BB138F7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596A7" w14:textId="092C2C0A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9" w:anchor="/programs/view/63dace09447aa598d5361903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MS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Proj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Mgmt</w:t>
              </w:r>
              <w:proofErr w:type="spellEnd"/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240E7FCD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53B1" w14:textId="2F469339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0" w:anchor="/programs/view/650b1c0cdfc2ce1d7bdbd9dc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NURCP Post Masters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Nurs</w:t>
              </w:r>
              <w:proofErr w:type="spellEnd"/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2FE9B2DB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8E6C" w14:textId="04988C92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1" w:anchor="/programs/view/6538130545d6e812c1a1f720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PhD Geog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357DACEE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4B6F" w14:textId="46EA13B6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2" w:anchor="/programs/view/651f2123bb794f5c0abac25a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PhD Ling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46CDEBA0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FE481" w14:textId="1A4B1E5D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3" w:anchor="/programs/view/65207e26f7810a2a3ca30e5f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Quantum Science and Technology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612829E0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52CE5" w14:textId="68A5AC81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4" w:anchor="/programs/view/65280edc06990858e42119e7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MIN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Hlth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Med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Humn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Values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6897D200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6AAA" w14:textId="0CE4743C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5" w:anchor="/programs/view/6537fd77668536797696fe1c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MIN Pub Svc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3AB05C40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2677" w14:textId="30759CEC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6" w:anchor="/specializations/view/6516036d1e42b55d1fd2b975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N Pub Comm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>
              <w:rPr>
                <w:rFonts w:ascii="Calibri" w:eastAsia="Times New Roman" w:hAnsi="Calibri" w:cs="Calibri"/>
              </w:rPr>
              <w:t>Returned</w:t>
            </w:r>
          </w:p>
        </w:tc>
      </w:tr>
      <w:tr w:rsidR="00AC3343" w:rsidRPr="003139C8" w14:paraId="34B1DDE6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E5DC" w14:textId="0158580D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7" w:anchor="/specializations/view/6514a7541120246106dced61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Media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Stdy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BA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10CC2CC7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8424" w14:textId="0B6B5BB0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8" w:anchor="/specializations/view/651600cbb841af0d1c1f084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N Int Pers Comm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09871B5B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7DA7" w14:textId="62C9A78E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9" w:anchor="/specializations/view/65282eb28ab0a113d2c1e909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Hlth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Hum Soc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3AE1714C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12191" w14:textId="129F0103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0" w:anchor="/specializations/view/65282bc8abf94f08a9b6cbe3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M Biomed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04946489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E3B" w14:textId="2375AB1C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1" w:anchor="/specializations/view/653038c8abf94f5df0ba1d0f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N Appl Math BS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246156AB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17C10" w14:textId="406D0902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2" w:anchor="/specializations/view/6516033bccc0aa45bdc164e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Envir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Comm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421B0BEC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6A454" w14:textId="2E66F001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3" w:anchor="/specializations/view/6515ffac87b0df7ff5fe1eed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ON Org Comm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37EEEE48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3BAC" w14:textId="59FB5622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4" w:anchor="/specializations/view/650cbf78f4907179e242eb7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CON Int </w:t>
              </w:r>
              <w:proofErr w:type="spellStart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ultr</w:t>
              </w:r>
              <w:proofErr w:type="spellEnd"/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Comm BA</w:t>
              </w:r>
            </w:hyperlink>
            <w:r w:rsidR="0044397A">
              <w:rPr>
                <w:rFonts w:ascii="Calibri" w:eastAsia="Times New Roman" w:hAnsi="Calibri" w:cs="Calibri"/>
              </w:rPr>
              <w:t xml:space="preserve"> Approved</w:t>
            </w:r>
          </w:p>
        </w:tc>
      </w:tr>
      <w:tr w:rsidR="00AC3343" w:rsidRPr="003139C8" w14:paraId="55787242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0DDB" w14:textId="332EB754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5" w:anchor="/programs/view/64e65e2ce15aeccdcb67fafd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Minor in Pharmaceutical Sciences Research and Development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</w:p>
        </w:tc>
      </w:tr>
      <w:tr w:rsidR="00AC3343" w:rsidRPr="003139C8" w14:paraId="6A7734BB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36CE" w14:textId="6FBDF3DB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6" w:anchor="/programs/view/636c270a784cd56eb4bb7547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.S. Chemistry and M.S. Nanoscience &amp; Microsystems Engineering Shared Credit Program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</w:p>
        </w:tc>
      </w:tr>
      <w:tr w:rsidR="00AC3343" w:rsidRPr="003139C8" w14:paraId="71FEF33C" w14:textId="77777777" w:rsidTr="003139C8">
        <w:trPr>
          <w:trHeight w:val="300"/>
        </w:trPr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ED71A" w14:textId="0DEC9C2E" w:rsidR="00AC3343" w:rsidRPr="003139C8" w:rsidRDefault="00C14F99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7" w:anchor="/specializations/view/641a01adbba3988ebffeb11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linical Trial Design and Management Concentration - VA CSP Fellows Pathway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</w:p>
        </w:tc>
      </w:tr>
    </w:tbl>
    <w:p w14:paraId="41227ECF" w14:textId="77777777" w:rsidR="007F2F6C" w:rsidRPr="00BE0604" w:rsidRDefault="007F2F6C" w:rsidP="008B0FD8">
      <w:pPr>
        <w:pStyle w:val="NoSpacing"/>
      </w:pPr>
    </w:p>
    <w:p w14:paraId="1E47E98A" w14:textId="77777777" w:rsidR="00BE0604" w:rsidRDefault="00786CF4" w:rsidP="004C20E4">
      <w:pPr>
        <w:pStyle w:val="NoSpacing"/>
        <w:numPr>
          <w:ilvl w:val="0"/>
          <w:numId w:val="1"/>
        </w:numPr>
      </w:pPr>
      <w:r w:rsidRPr="0001194D">
        <w:t>Public Comment</w:t>
      </w:r>
      <w:r w:rsidR="00664D7B">
        <w:t xml:space="preserve"> </w:t>
      </w:r>
      <w:r w:rsidR="00220590">
        <w:t>- none</w:t>
      </w:r>
    </w:p>
    <w:p w14:paraId="24671578" w14:textId="19F279EF" w:rsidR="004C20E4" w:rsidRPr="00895DBD" w:rsidRDefault="00F96943" w:rsidP="004C20E4">
      <w:pPr>
        <w:pStyle w:val="NoSpacing"/>
        <w:numPr>
          <w:ilvl w:val="0"/>
          <w:numId w:val="1"/>
        </w:numPr>
      </w:pPr>
      <w:proofErr w:type="gramStart"/>
      <w:r>
        <w:t>Meeting</w:t>
      </w:r>
      <w:proofErr w:type="gramEnd"/>
      <w:r>
        <w:t xml:space="preserve"> adjourned at </w:t>
      </w:r>
      <w:r w:rsidR="00664D7B">
        <w:t>1</w:t>
      </w:r>
      <w:r w:rsidR="00E37F17">
        <w:t>2</w:t>
      </w:r>
      <w:r w:rsidR="00F37EB6">
        <w:t>:</w:t>
      </w:r>
      <w:r w:rsidR="00E37F17">
        <w:t>0</w:t>
      </w:r>
      <w:r w:rsidR="00F37EB6">
        <w:t>0</w:t>
      </w:r>
      <w:r w:rsidR="00274F91" w:rsidRPr="004C20E4">
        <w:rPr>
          <w:b/>
        </w:rPr>
        <w:t xml:space="preserve"> </w:t>
      </w:r>
      <w:r w:rsidR="00E37F17">
        <w:t>p</w:t>
      </w:r>
      <w:r w:rsidR="00CC6800" w:rsidRPr="00620C3D">
        <w:t>.m</w:t>
      </w:r>
      <w:r w:rsidR="00620C3D" w:rsidRPr="00664D7B">
        <w:t>.</w:t>
      </w:r>
      <w:r w:rsidR="00CC6800" w:rsidRPr="00664D7B">
        <w:t xml:space="preserve"> </w:t>
      </w:r>
      <w:r w:rsidR="00EF0D81" w:rsidRPr="00664D7B">
        <w:t>Next meeting</w:t>
      </w:r>
      <w:r w:rsidRPr="00664D7B">
        <w:t xml:space="preserve"> </w:t>
      </w:r>
      <w:r w:rsidR="00664D7B" w:rsidRPr="00664D7B">
        <w:t xml:space="preserve">to be </w:t>
      </w:r>
      <w:r w:rsidR="00F37EB6">
        <w:t xml:space="preserve">held Friday, </w:t>
      </w:r>
      <w:r w:rsidR="006F0592">
        <w:t>March</w:t>
      </w:r>
      <w:r w:rsidR="008B0FD8">
        <w:t xml:space="preserve"> </w:t>
      </w:r>
      <w:r w:rsidR="003139C8">
        <w:t>8</w:t>
      </w:r>
      <w:r w:rsidR="008B0FD8">
        <w:t>, 2024</w:t>
      </w:r>
    </w:p>
    <w:p w14:paraId="21AF7576" w14:textId="77777777" w:rsidR="004C20E4" w:rsidRPr="00620C3D" w:rsidRDefault="004C20E4" w:rsidP="004C20E4">
      <w:pPr>
        <w:pStyle w:val="NoSpacing"/>
        <w:rPr>
          <w:b/>
        </w:rPr>
      </w:pPr>
    </w:p>
    <w:sectPr w:rsidR="004C20E4" w:rsidRPr="00620C3D" w:rsidSect="0052160F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C6C0DE" w14:textId="77777777" w:rsidR="0052160F" w:rsidRDefault="0052160F" w:rsidP="002A3956">
      <w:pPr>
        <w:spacing w:after="0" w:line="240" w:lineRule="auto"/>
      </w:pPr>
      <w:r>
        <w:separator/>
      </w:r>
    </w:p>
  </w:endnote>
  <w:endnote w:type="continuationSeparator" w:id="0">
    <w:p w14:paraId="2A6ABF27" w14:textId="77777777" w:rsidR="0052160F" w:rsidRDefault="0052160F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B072F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C7F6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5D87E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04EB8C" w14:textId="77777777" w:rsidR="0052160F" w:rsidRDefault="0052160F" w:rsidP="002A3956">
      <w:pPr>
        <w:spacing w:after="0" w:line="240" w:lineRule="auto"/>
      </w:pPr>
      <w:r>
        <w:separator/>
      </w:r>
    </w:p>
  </w:footnote>
  <w:footnote w:type="continuationSeparator" w:id="0">
    <w:p w14:paraId="1EDD0264" w14:textId="77777777" w:rsidR="0052160F" w:rsidRDefault="0052160F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362B8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7960193"/>
      <w:docPartObj>
        <w:docPartGallery w:val="Watermarks"/>
        <w:docPartUnique/>
      </w:docPartObj>
    </w:sdtPr>
    <w:sdtEndPr/>
    <w:sdtContent>
      <w:p w14:paraId="0D2D3405" w14:textId="77777777" w:rsidR="002A3956" w:rsidRDefault="00C14F99">
        <w:pPr>
          <w:pStyle w:val="Header"/>
        </w:pPr>
        <w:r>
          <w:rPr>
            <w:noProof/>
          </w:rPr>
          <w:pict w14:anchorId="1A315F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13A6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95544"/>
    <w:multiLevelType w:val="multilevel"/>
    <w:tmpl w:val="BE44D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20801314">
    <w:abstractNumId w:val="2"/>
  </w:num>
  <w:num w:numId="2" w16cid:durableId="2121609591">
    <w:abstractNumId w:val="1"/>
  </w:num>
  <w:num w:numId="3" w16cid:durableId="1352880755">
    <w:abstractNumId w:val="5"/>
  </w:num>
  <w:num w:numId="4" w16cid:durableId="402028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6422652">
    <w:abstractNumId w:val="6"/>
  </w:num>
  <w:num w:numId="6" w16cid:durableId="119496549">
    <w:abstractNumId w:val="9"/>
  </w:num>
  <w:num w:numId="7" w16cid:durableId="1769542725">
    <w:abstractNumId w:val="8"/>
  </w:num>
  <w:num w:numId="8" w16cid:durableId="922300811">
    <w:abstractNumId w:val="7"/>
  </w:num>
  <w:num w:numId="9" w16cid:durableId="1673684950">
    <w:abstractNumId w:val="0"/>
  </w:num>
  <w:num w:numId="10" w16cid:durableId="1272010392">
    <w:abstractNumId w:val="3"/>
  </w:num>
  <w:num w:numId="11" w16cid:durableId="9371006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8taAI3xrYItAAAA"/>
  </w:docVars>
  <w:rsids>
    <w:rsidRoot w:val="00A8335D"/>
    <w:rsid w:val="00001D40"/>
    <w:rsid w:val="00002A74"/>
    <w:rsid w:val="0001194D"/>
    <w:rsid w:val="0001459F"/>
    <w:rsid w:val="00034D1B"/>
    <w:rsid w:val="00044E76"/>
    <w:rsid w:val="000623A1"/>
    <w:rsid w:val="000758B5"/>
    <w:rsid w:val="00081FE7"/>
    <w:rsid w:val="000841D0"/>
    <w:rsid w:val="00085B5A"/>
    <w:rsid w:val="000958B8"/>
    <w:rsid w:val="000A3BC3"/>
    <w:rsid w:val="000C743A"/>
    <w:rsid w:val="000E6016"/>
    <w:rsid w:val="000E7B24"/>
    <w:rsid w:val="000F142A"/>
    <w:rsid w:val="000F1A45"/>
    <w:rsid w:val="000F3ABF"/>
    <w:rsid w:val="001123B3"/>
    <w:rsid w:val="00122C1B"/>
    <w:rsid w:val="00132C53"/>
    <w:rsid w:val="00133476"/>
    <w:rsid w:val="00143C6C"/>
    <w:rsid w:val="00146E32"/>
    <w:rsid w:val="00154F00"/>
    <w:rsid w:val="00155FE9"/>
    <w:rsid w:val="00156D60"/>
    <w:rsid w:val="00157E5A"/>
    <w:rsid w:val="001642B3"/>
    <w:rsid w:val="00181A40"/>
    <w:rsid w:val="00182557"/>
    <w:rsid w:val="0018600E"/>
    <w:rsid w:val="00196B4B"/>
    <w:rsid w:val="001A4262"/>
    <w:rsid w:val="001A75CB"/>
    <w:rsid w:val="001B0BD9"/>
    <w:rsid w:val="001D10AF"/>
    <w:rsid w:val="001D6181"/>
    <w:rsid w:val="001E7774"/>
    <w:rsid w:val="001F1CAE"/>
    <w:rsid w:val="00207D28"/>
    <w:rsid w:val="00220590"/>
    <w:rsid w:val="0022549B"/>
    <w:rsid w:val="00225EF7"/>
    <w:rsid w:val="00227CDB"/>
    <w:rsid w:val="0023208C"/>
    <w:rsid w:val="002451D7"/>
    <w:rsid w:val="002457EB"/>
    <w:rsid w:val="00257F7D"/>
    <w:rsid w:val="00265E3A"/>
    <w:rsid w:val="00274D50"/>
    <w:rsid w:val="00274F91"/>
    <w:rsid w:val="002A2FE4"/>
    <w:rsid w:val="002A3956"/>
    <w:rsid w:val="002A79D8"/>
    <w:rsid w:val="002B389F"/>
    <w:rsid w:val="002B6BCF"/>
    <w:rsid w:val="002F21A3"/>
    <w:rsid w:val="002F4F1C"/>
    <w:rsid w:val="00301AF0"/>
    <w:rsid w:val="003058D7"/>
    <w:rsid w:val="00305DB5"/>
    <w:rsid w:val="0030626E"/>
    <w:rsid w:val="00313407"/>
    <w:rsid w:val="003139C8"/>
    <w:rsid w:val="0031687A"/>
    <w:rsid w:val="003177F1"/>
    <w:rsid w:val="0032235E"/>
    <w:rsid w:val="0034410C"/>
    <w:rsid w:val="003537C4"/>
    <w:rsid w:val="00360BDE"/>
    <w:rsid w:val="00370FF3"/>
    <w:rsid w:val="003741E1"/>
    <w:rsid w:val="003820DA"/>
    <w:rsid w:val="00383C66"/>
    <w:rsid w:val="003A6EC7"/>
    <w:rsid w:val="003A7FE5"/>
    <w:rsid w:val="003B31F2"/>
    <w:rsid w:val="003B4EF4"/>
    <w:rsid w:val="003C52D8"/>
    <w:rsid w:val="003D4114"/>
    <w:rsid w:val="003E0EAD"/>
    <w:rsid w:val="003F59E6"/>
    <w:rsid w:val="00403505"/>
    <w:rsid w:val="00411B42"/>
    <w:rsid w:val="00417A66"/>
    <w:rsid w:val="0042109D"/>
    <w:rsid w:val="00435353"/>
    <w:rsid w:val="00437888"/>
    <w:rsid w:val="0044397A"/>
    <w:rsid w:val="004575F3"/>
    <w:rsid w:val="00462D2E"/>
    <w:rsid w:val="00480103"/>
    <w:rsid w:val="0048563B"/>
    <w:rsid w:val="0049384D"/>
    <w:rsid w:val="00497E64"/>
    <w:rsid w:val="004A3A82"/>
    <w:rsid w:val="004B2D11"/>
    <w:rsid w:val="004B4331"/>
    <w:rsid w:val="004B6B0D"/>
    <w:rsid w:val="004C10C9"/>
    <w:rsid w:val="004C20E4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2160F"/>
    <w:rsid w:val="00540C8D"/>
    <w:rsid w:val="00546C42"/>
    <w:rsid w:val="00547801"/>
    <w:rsid w:val="00560928"/>
    <w:rsid w:val="005649A5"/>
    <w:rsid w:val="00564A39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5F42F5"/>
    <w:rsid w:val="005F512A"/>
    <w:rsid w:val="00611854"/>
    <w:rsid w:val="00620C3D"/>
    <w:rsid w:val="006255E0"/>
    <w:rsid w:val="00636DFD"/>
    <w:rsid w:val="00637ABC"/>
    <w:rsid w:val="0064718C"/>
    <w:rsid w:val="00656F9F"/>
    <w:rsid w:val="00660E11"/>
    <w:rsid w:val="006636C5"/>
    <w:rsid w:val="00664D7B"/>
    <w:rsid w:val="00665F97"/>
    <w:rsid w:val="00671034"/>
    <w:rsid w:val="00677090"/>
    <w:rsid w:val="00690543"/>
    <w:rsid w:val="00692277"/>
    <w:rsid w:val="00694BEF"/>
    <w:rsid w:val="006956AA"/>
    <w:rsid w:val="006967C7"/>
    <w:rsid w:val="00697C64"/>
    <w:rsid w:val="006A047C"/>
    <w:rsid w:val="006A0AA4"/>
    <w:rsid w:val="006B5E9F"/>
    <w:rsid w:val="006C5739"/>
    <w:rsid w:val="006C7345"/>
    <w:rsid w:val="006D128F"/>
    <w:rsid w:val="006E0443"/>
    <w:rsid w:val="006E54CF"/>
    <w:rsid w:val="006F0592"/>
    <w:rsid w:val="006F4480"/>
    <w:rsid w:val="006F5332"/>
    <w:rsid w:val="007064D0"/>
    <w:rsid w:val="007108E5"/>
    <w:rsid w:val="0071566C"/>
    <w:rsid w:val="00716731"/>
    <w:rsid w:val="00726076"/>
    <w:rsid w:val="00734BC9"/>
    <w:rsid w:val="00747366"/>
    <w:rsid w:val="00750AAC"/>
    <w:rsid w:val="0075233A"/>
    <w:rsid w:val="00757F57"/>
    <w:rsid w:val="00761054"/>
    <w:rsid w:val="00765B52"/>
    <w:rsid w:val="00775183"/>
    <w:rsid w:val="00782BDC"/>
    <w:rsid w:val="00784729"/>
    <w:rsid w:val="00785BE6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2F6C"/>
    <w:rsid w:val="007F7787"/>
    <w:rsid w:val="00805DBB"/>
    <w:rsid w:val="00811B1A"/>
    <w:rsid w:val="00824137"/>
    <w:rsid w:val="0082764E"/>
    <w:rsid w:val="00836E6D"/>
    <w:rsid w:val="00837AD5"/>
    <w:rsid w:val="00840545"/>
    <w:rsid w:val="00841EA5"/>
    <w:rsid w:val="00847A26"/>
    <w:rsid w:val="00852393"/>
    <w:rsid w:val="00857013"/>
    <w:rsid w:val="0086372F"/>
    <w:rsid w:val="00866AC5"/>
    <w:rsid w:val="0087668E"/>
    <w:rsid w:val="00880232"/>
    <w:rsid w:val="00887787"/>
    <w:rsid w:val="00895DBD"/>
    <w:rsid w:val="008B0232"/>
    <w:rsid w:val="008B0FD8"/>
    <w:rsid w:val="008B1792"/>
    <w:rsid w:val="008F05A6"/>
    <w:rsid w:val="008F118D"/>
    <w:rsid w:val="00905E13"/>
    <w:rsid w:val="00911BDE"/>
    <w:rsid w:val="0091344B"/>
    <w:rsid w:val="00937357"/>
    <w:rsid w:val="00937D1C"/>
    <w:rsid w:val="009576A6"/>
    <w:rsid w:val="0096100E"/>
    <w:rsid w:val="00961D74"/>
    <w:rsid w:val="009624A9"/>
    <w:rsid w:val="0098041C"/>
    <w:rsid w:val="00992385"/>
    <w:rsid w:val="009933F6"/>
    <w:rsid w:val="00994547"/>
    <w:rsid w:val="009B2BD0"/>
    <w:rsid w:val="009C6C0A"/>
    <w:rsid w:val="009D50AA"/>
    <w:rsid w:val="009F2223"/>
    <w:rsid w:val="009F318B"/>
    <w:rsid w:val="009F3F14"/>
    <w:rsid w:val="00A07484"/>
    <w:rsid w:val="00A11EE1"/>
    <w:rsid w:val="00A12F0B"/>
    <w:rsid w:val="00A2256A"/>
    <w:rsid w:val="00A23BBD"/>
    <w:rsid w:val="00A31010"/>
    <w:rsid w:val="00A40E35"/>
    <w:rsid w:val="00A51F51"/>
    <w:rsid w:val="00A5274C"/>
    <w:rsid w:val="00A5289E"/>
    <w:rsid w:val="00A538EB"/>
    <w:rsid w:val="00A53EC3"/>
    <w:rsid w:val="00A545FD"/>
    <w:rsid w:val="00A55206"/>
    <w:rsid w:val="00A578BA"/>
    <w:rsid w:val="00A6358E"/>
    <w:rsid w:val="00A6496A"/>
    <w:rsid w:val="00A64D1E"/>
    <w:rsid w:val="00A70594"/>
    <w:rsid w:val="00A72D2D"/>
    <w:rsid w:val="00A72FC1"/>
    <w:rsid w:val="00A8335D"/>
    <w:rsid w:val="00A86E53"/>
    <w:rsid w:val="00A91033"/>
    <w:rsid w:val="00A9598D"/>
    <w:rsid w:val="00AA6544"/>
    <w:rsid w:val="00AB76EF"/>
    <w:rsid w:val="00AC07FA"/>
    <w:rsid w:val="00AC2D65"/>
    <w:rsid w:val="00AC3343"/>
    <w:rsid w:val="00AC4A04"/>
    <w:rsid w:val="00AE4E34"/>
    <w:rsid w:val="00AE7EE5"/>
    <w:rsid w:val="00AF137D"/>
    <w:rsid w:val="00AF31AD"/>
    <w:rsid w:val="00AF3AF3"/>
    <w:rsid w:val="00AF6BED"/>
    <w:rsid w:val="00B00988"/>
    <w:rsid w:val="00B01717"/>
    <w:rsid w:val="00B03E03"/>
    <w:rsid w:val="00B048CC"/>
    <w:rsid w:val="00B05012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B5306"/>
    <w:rsid w:val="00BC70B6"/>
    <w:rsid w:val="00BD4CC4"/>
    <w:rsid w:val="00BE0604"/>
    <w:rsid w:val="00BE2F8E"/>
    <w:rsid w:val="00BE748B"/>
    <w:rsid w:val="00BF5E08"/>
    <w:rsid w:val="00C03AFC"/>
    <w:rsid w:val="00C14F99"/>
    <w:rsid w:val="00C323AC"/>
    <w:rsid w:val="00C32C1C"/>
    <w:rsid w:val="00C43073"/>
    <w:rsid w:val="00C45824"/>
    <w:rsid w:val="00C612B6"/>
    <w:rsid w:val="00C634F6"/>
    <w:rsid w:val="00C6701B"/>
    <w:rsid w:val="00C73974"/>
    <w:rsid w:val="00C753C0"/>
    <w:rsid w:val="00C76DC4"/>
    <w:rsid w:val="00C81176"/>
    <w:rsid w:val="00C850F8"/>
    <w:rsid w:val="00C917F2"/>
    <w:rsid w:val="00C94CA2"/>
    <w:rsid w:val="00C978DE"/>
    <w:rsid w:val="00CA1ADC"/>
    <w:rsid w:val="00CA6883"/>
    <w:rsid w:val="00CA68B6"/>
    <w:rsid w:val="00CB1F02"/>
    <w:rsid w:val="00CB4E81"/>
    <w:rsid w:val="00CC6800"/>
    <w:rsid w:val="00CC7194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2030"/>
    <w:rsid w:val="00D5521D"/>
    <w:rsid w:val="00D56ED3"/>
    <w:rsid w:val="00D634B7"/>
    <w:rsid w:val="00D664C9"/>
    <w:rsid w:val="00D728CE"/>
    <w:rsid w:val="00D73C82"/>
    <w:rsid w:val="00D83650"/>
    <w:rsid w:val="00D842EF"/>
    <w:rsid w:val="00D87319"/>
    <w:rsid w:val="00D91E4C"/>
    <w:rsid w:val="00D92A5B"/>
    <w:rsid w:val="00DB3F27"/>
    <w:rsid w:val="00DB7BB9"/>
    <w:rsid w:val="00DC1DAB"/>
    <w:rsid w:val="00DC7547"/>
    <w:rsid w:val="00DD4268"/>
    <w:rsid w:val="00DE3F02"/>
    <w:rsid w:val="00DE61F3"/>
    <w:rsid w:val="00DF30A7"/>
    <w:rsid w:val="00DF3A05"/>
    <w:rsid w:val="00DF67C3"/>
    <w:rsid w:val="00E068C7"/>
    <w:rsid w:val="00E10E1C"/>
    <w:rsid w:val="00E222C4"/>
    <w:rsid w:val="00E22CAE"/>
    <w:rsid w:val="00E35E77"/>
    <w:rsid w:val="00E36780"/>
    <w:rsid w:val="00E37F17"/>
    <w:rsid w:val="00E43410"/>
    <w:rsid w:val="00E43473"/>
    <w:rsid w:val="00E43C1A"/>
    <w:rsid w:val="00E52243"/>
    <w:rsid w:val="00E52977"/>
    <w:rsid w:val="00E530AC"/>
    <w:rsid w:val="00E53291"/>
    <w:rsid w:val="00E6626F"/>
    <w:rsid w:val="00E67149"/>
    <w:rsid w:val="00E67775"/>
    <w:rsid w:val="00E734AD"/>
    <w:rsid w:val="00E91217"/>
    <w:rsid w:val="00E937E7"/>
    <w:rsid w:val="00E96689"/>
    <w:rsid w:val="00E97786"/>
    <w:rsid w:val="00EA54F2"/>
    <w:rsid w:val="00EA581D"/>
    <w:rsid w:val="00EB1B60"/>
    <w:rsid w:val="00EC7DF1"/>
    <w:rsid w:val="00ED3AA4"/>
    <w:rsid w:val="00ED656F"/>
    <w:rsid w:val="00ED6CF7"/>
    <w:rsid w:val="00EE6C02"/>
    <w:rsid w:val="00EF0D81"/>
    <w:rsid w:val="00EF3C9B"/>
    <w:rsid w:val="00EF77A6"/>
    <w:rsid w:val="00EF7E16"/>
    <w:rsid w:val="00F135B9"/>
    <w:rsid w:val="00F16E97"/>
    <w:rsid w:val="00F24B5F"/>
    <w:rsid w:val="00F3243B"/>
    <w:rsid w:val="00F35D60"/>
    <w:rsid w:val="00F37EB6"/>
    <w:rsid w:val="00F4180C"/>
    <w:rsid w:val="00F61E9C"/>
    <w:rsid w:val="00F63831"/>
    <w:rsid w:val="00F67B79"/>
    <w:rsid w:val="00F81281"/>
    <w:rsid w:val="00F8295F"/>
    <w:rsid w:val="00F837B4"/>
    <w:rsid w:val="00F84F70"/>
    <w:rsid w:val="00F85845"/>
    <w:rsid w:val="00F90BBF"/>
    <w:rsid w:val="00F94127"/>
    <w:rsid w:val="00F96943"/>
    <w:rsid w:val="00FC5780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63551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5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26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9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54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57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9" ma:contentTypeDescription="Create a new document." ma:contentTypeScope="" ma:versionID="03ec9d469238fe8541c0d1564b30377c">
  <xsd:schema xmlns:xsd="http://www.w3.org/2001/XMLSchema" xmlns:xs="http://www.w3.org/2001/XMLSchema" xmlns:p="http://schemas.microsoft.com/office/2006/metadata/properties" xmlns:ns2="c8645495-23e0-4fe5-81d2-06c128bcaddd" xmlns:ns3="c2c2eeee-0ce9-48eb-9295-9dd2f230afc0" targetNamespace="http://schemas.microsoft.com/office/2006/metadata/properties" ma:root="true" ma:fieldsID="d2922b5472930f794dff1ddbe8527d05" ns2:_="" ns3:_="">
    <xsd:import namespace="c8645495-23e0-4fe5-81d2-06c128bcaddd"/>
    <xsd:import namespace="c2c2eeee-0ce9-48eb-9295-9dd2f230a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2eeee-0ce9-48eb-9295-9dd2f230a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49E078-4167-4F66-BA37-E847433AB8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44F637-762F-401C-9DB6-8AAC2FCF07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6E48F2-D1C8-4E4E-8447-CA6712C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c2c2eeee-0ce9-48eb-9295-9dd2f230a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67</Words>
  <Characters>5514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4-03-08T23:33:00Z</dcterms:created>
  <dcterms:modified xsi:type="dcterms:W3CDTF">2024-03-08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